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85191" w14:textId="1C374EEB" w:rsidR="00BE331E" w:rsidRDefault="00496753">
      <w:r>
        <w:rPr>
          <w:noProof/>
        </w:rPr>
        <w:drawing>
          <wp:inline distT="0" distB="0" distL="0" distR="0" wp14:anchorId="4CFD4139" wp14:editId="071A6F95">
            <wp:extent cx="5925462" cy="4114781"/>
            <wp:effectExtent l="0" t="0" r="0" b="635"/>
            <wp:docPr id="3" name="Picture 3" descr="Chart, bar char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0F376586-5BE3-43B6-8CA1-EF74ADFB4B3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bar chart&#10;&#10;Description automatically generated">
                      <a:extLst>
                        <a:ext uri="{FF2B5EF4-FFF2-40B4-BE49-F238E27FC236}">
                          <a16:creationId xmlns:a16="http://schemas.microsoft.com/office/drawing/2014/main" id="{0F376586-5BE3-43B6-8CA1-EF74ADFB4B3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88456" cy="4158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B5229" w14:textId="48EB98A1" w:rsidR="00496753" w:rsidRDefault="00496753"/>
    <w:p w14:paraId="114B3900" w14:textId="006CC956" w:rsidR="00496753" w:rsidRDefault="00496753">
      <w:r>
        <w:rPr>
          <w:noProof/>
        </w:rPr>
        <w:drawing>
          <wp:inline distT="0" distB="0" distL="0" distR="0" wp14:anchorId="6E3956D4" wp14:editId="3103F8CE">
            <wp:extent cx="5943600" cy="3358836"/>
            <wp:effectExtent l="0" t="0" r="0" b="0"/>
            <wp:docPr id="4" name="Picture 4" descr="Chart, bar char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60C01298-C6BE-417C-91B4-F9FE3404976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bar chart&#10;&#10;Description automatically generated">
                      <a:extLst>
                        <a:ext uri="{FF2B5EF4-FFF2-40B4-BE49-F238E27FC236}">
                          <a16:creationId xmlns:a16="http://schemas.microsoft.com/office/drawing/2014/main" id="{60C01298-C6BE-417C-91B4-F9FE3404976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8488" cy="3361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749B31" w14:textId="1EDDDD9B" w:rsidR="00496753" w:rsidRDefault="00496753"/>
    <w:p w14:paraId="408B5907" w14:textId="19C2F6D7" w:rsidR="00496753" w:rsidRDefault="00D33597">
      <w:r>
        <w:rPr>
          <w:noProof/>
        </w:rPr>
        <w:lastRenderedPageBreak/>
        <w:drawing>
          <wp:inline distT="0" distB="0" distL="0" distR="0" wp14:anchorId="685BDEBC" wp14:editId="731578AA">
            <wp:extent cx="5943600" cy="3331675"/>
            <wp:effectExtent l="0" t="0" r="0" b="2540"/>
            <wp:docPr id="1" name="Picture 1" descr="Char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78898B43-6F5C-4BED-8DD9-AF5FFFE8FF2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&#10;&#10;Description automatically generated">
                      <a:extLst>
                        <a:ext uri="{FF2B5EF4-FFF2-40B4-BE49-F238E27FC236}">
                          <a16:creationId xmlns:a16="http://schemas.microsoft.com/office/drawing/2014/main" id="{78898B43-6F5C-4BED-8DD9-AF5FFFE8FF2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50771" cy="3335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844AEE" w14:textId="593B6879" w:rsidR="00D33597" w:rsidRDefault="00D33597"/>
    <w:p w14:paraId="5723C5E5" w14:textId="5F4EE72F" w:rsidR="00D33597" w:rsidRDefault="00D33597">
      <w:r>
        <w:rPr>
          <w:noProof/>
        </w:rPr>
        <w:drawing>
          <wp:inline distT="0" distB="0" distL="0" distR="0" wp14:anchorId="11A46C9A" wp14:editId="478BF550">
            <wp:extent cx="5943600" cy="3304515"/>
            <wp:effectExtent l="0" t="0" r="0" b="0"/>
            <wp:docPr id="2" name="图片 2" descr="图表, 折线图&#10;&#10;已自动生成说明">
              <a:extLst xmlns:a="http://schemas.openxmlformats.org/drawingml/2006/main">
                <a:ext uri="{FF2B5EF4-FFF2-40B4-BE49-F238E27FC236}">
                  <a16:creationId xmlns:a16="http://schemas.microsoft.com/office/drawing/2014/main" id="{802117BA-BDC3-4104-BE68-7CA69A82C73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2" descr="图表, 折线图&#10;&#10;已自动生成说明">
                      <a:extLst>
                        <a:ext uri="{FF2B5EF4-FFF2-40B4-BE49-F238E27FC236}">
                          <a16:creationId xmlns:a16="http://schemas.microsoft.com/office/drawing/2014/main" id="{802117BA-BDC3-4104-BE68-7CA69A82C73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8965" cy="33074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7F034" w14:textId="05AD34AB" w:rsidR="00D33597" w:rsidRDefault="00D33597"/>
    <w:p w14:paraId="60CA3D84" w14:textId="49A6D009" w:rsidR="00D33597" w:rsidRDefault="00D33597"/>
    <w:p w14:paraId="1F87D65E" w14:textId="3937999C" w:rsidR="00D33597" w:rsidRDefault="00D33597"/>
    <w:p w14:paraId="250CB7C3" w14:textId="73F26F41" w:rsidR="00D33597" w:rsidRDefault="00D33597"/>
    <w:p w14:paraId="36A31264" w14:textId="7656F382" w:rsidR="00D33597" w:rsidRDefault="00D33597">
      <w:r>
        <w:rPr>
          <w:noProof/>
        </w:rPr>
        <w:lastRenderedPageBreak/>
        <w:drawing>
          <wp:inline distT="0" distB="0" distL="0" distR="0" wp14:anchorId="00C8B8EB" wp14:editId="534BAC4B">
            <wp:extent cx="5943600" cy="3322622"/>
            <wp:effectExtent l="0" t="0" r="0" b="0"/>
            <wp:docPr id="5" name="Picture 5" descr="Chart, line char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F1333A12-1881-44DB-836C-063ADCE750C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line chart&#10;&#10;Description automatically generated">
                      <a:extLst>
                        <a:ext uri="{FF2B5EF4-FFF2-40B4-BE49-F238E27FC236}">
                          <a16:creationId xmlns:a16="http://schemas.microsoft.com/office/drawing/2014/main" id="{F1333A12-1881-44DB-836C-063ADCE750C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8706" cy="3325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33597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E10178" w14:textId="77777777" w:rsidR="005B625A" w:rsidRDefault="005B625A" w:rsidP="009627BB">
      <w:pPr>
        <w:spacing w:line="240" w:lineRule="auto"/>
      </w:pPr>
      <w:r>
        <w:separator/>
      </w:r>
    </w:p>
  </w:endnote>
  <w:endnote w:type="continuationSeparator" w:id="0">
    <w:p w14:paraId="2BE80BF8" w14:textId="77777777" w:rsidR="005B625A" w:rsidRDefault="005B625A" w:rsidP="009627B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F227BE" w14:textId="77777777" w:rsidR="005B625A" w:rsidRDefault="005B625A" w:rsidP="009627BB">
      <w:pPr>
        <w:spacing w:line="240" w:lineRule="auto"/>
      </w:pPr>
      <w:r>
        <w:separator/>
      </w:r>
    </w:p>
  </w:footnote>
  <w:footnote w:type="continuationSeparator" w:id="0">
    <w:p w14:paraId="42873F18" w14:textId="77777777" w:rsidR="005B625A" w:rsidRDefault="005B625A" w:rsidP="009627B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4BC03E" w14:textId="73AD3D24" w:rsidR="009627BB" w:rsidRPr="009627BB" w:rsidRDefault="009627BB">
    <w:pPr>
      <w:pStyle w:val="Header"/>
      <w:rPr>
        <w:color w:val="FF0000"/>
        <w:sz w:val="36"/>
        <w:szCs w:val="32"/>
      </w:rPr>
    </w:pPr>
    <w:r w:rsidRPr="009627BB">
      <w:rPr>
        <w:color w:val="FF0000"/>
        <w:sz w:val="36"/>
        <w:szCs w:val="32"/>
      </w:rPr>
      <w:t>BRISTOL SEAFOOD LLC. DASHBOARD SNAP SHO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6022C3"/>
    <w:multiLevelType w:val="hybridMultilevel"/>
    <w:tmpl w:val="B55E7704"/>
    <w:lvl w:ilvl="0" w:tplc="933AAFBC">
      <w:start w:val="1"/>
      <w:numFmt w:val="bullet"/>
      <w:pStyle w:val="NoSpacing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0MzI0MTe0NDAytDBQ0lEKTi0uzszPAykwrAUAwVZiKSwAAAA="/>
  </w:docVars>
  <w:rsids>
    <w:rsidRoot w:val="00496753"/>
    <w:rsid w:val="000D43AE"/>
    <w:rsid w:val="004128D1"/>
    <w:rsid w:val="00415870"/>
    <w:rsid w:val="00496753"/>
    <w:rsid w:val="00581CE0"/>
    <w:rsid w:val="005B625A"/>
    <w:rsid w:val="006C45C5"/>
    <w:rsid w:val="009627BB"/>
    <w:rsid w:val="00A0101A"/>
    <w:rsid w:val="00A35CA4"/>
    <w:rsid w:val="00BE331E"/>
    <w:rsid w:val="00D24884"/>
    <w:rsid w:val="00D33597"/>
    <w:rsid w:val="00F90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5BC3B4"/>
  <w15:chartTrackingRefBased/>
  <w15:docId w15:val="{7B9EF7E5-F377-46ED-B375-43B4DAA4D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YES"/>
    <w:qFormat/>
    <w:rsid w:val="00D24884"/>
    <w:pPr>
      <w:widowControl w:val="0"/>
      <w:autoSpaceDE w:val="0"/>
      <w:autoSpaceDN w:val="0"/>
      <w:spacing w:after="0" w:line="360" w:lineRule="auto"/>
      <w:jc w:val="both"/>
    </w:pPr>
    <w:rPr>
      <w:rFonts w:ascii="Times New Roman" w:hAnsi="Times New Roman" w:cs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24884"/>
    <w:pPr>
      <w:keepNext/>
      <w:keepLines/>
      <w:widowControl/>
      <w:autoSpaceDE/>
      <w:autoSpaceDN/>
      <w:spacing w:before="240" w:after="240"/>
      <w:ind w:left="57"/>
      <w:outlineLvl w:val="0"/>
    </w:pPr>
    <w:rPr>
      <w:rFonts w:eastAsiaTheme="majorEastAsia" w:cstheme="majorBidi"/>
      <w:b/>
      <w:bCs/>
      <w:szCs w:val="28"/>
      <w:shd w:val="clear" w:color="auto" w:fill="FFFFFF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415870"/>
    <w:pPr>
      <w:keepNext/>
      <w:keepLines/>
      <w:shd w:val="clear" w:color="auto" w:fill="FFFFFF"/>
      <w:spacing w:before="90" w:after="90" w:line="480" w:lineRule="auto"/>
      <w:jc w:val="left"/>
      <w:outlineLvl w:val="1"/>
    </w:pPr>
    <w:rPr>
      <w:rFonts w:eastAsiaTheme="majorEastAsia" w:cstheme="majorBidi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aliases w:val="BODY"/>
    <w:autoRedefine/>
    <w:uiPriority w:val="1"/>
    <w:qFormat/>
    <w:rsid w:val="00D24884"/>
    <w:pPr>
      <w:numPr>
        <w:numId w:val="1"/>
      </w:numPr>
      <w:spacing w:before="120" w:after="120" w:line="360" w:lineRule="auto"/>
      <w:jc w:val="both"/>
    </w:pPr>
    <w:rPr>
      <w:rFonts w:ascii="Times New Roman" w:hAnsi="Times New Roman" w:cs="Times New Roman"/>
      <w:color w:val="2D3B45"/>
      <w:sz w:val="24"/>
      <w:shd w:val="clear" w:color="auto" w:fill="FFFFFF"/>
    </w:rPr>
  </w:style>
  <w:style w:type="character" w:customStyle="1" w:styleId="Heading1Char">
    <w:name w:val="Heading 1 Char"/>
    <w:basedOn w:val="DefaultParagraphFont"/>
    <w:link w:val="Heading1"/>
    <w:uiPriority w:val="9"/>
    <w:rsid w:val="00D24884"/>
    <w:rPr>
      <w:rFonts w:ascii="Times New Roman" w:eastAsiaTheme="majorEastAsia" w:hAnsi="Times New Roman" w:cstheme="majorBidi"/>
      <w:b/>
      <w:bCs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415870"/>
    <w:rPr>
      <w:rFonts w:ascii="Times New Roman" w:eastAsiaTheme="majorEastAsia" w:hAnsi="Times New Roman" w:cstheme="majorBidi"/>
      <w:b/>
      <w:bCs/>
      <w:sz w:val="24"/>
      <w:szCs w:val="26"/>
      <w:shd w:val="clear" w:color="auto" w:fill="FFFFFF"/>
    </w:rPr>
  </w:style>
  <w:style w:type="paragraph" w:customStyle="1" w:styleId="Style2">
    <w:name w:val="Style2"/>
    <w:basedOn w:val="Normal"/>
    <w:link w:val="Style2Char"/>
    <w:qFormat/>
    <w:rsid w:val="00A0101A"/>
  </w:style>
  <w:style w:type="character" w:customStyle="1" w:styleId="Style2Char">
    <w:name w:val="Style2 Char"/>
    <w:basedOn w:val="DefaultParagraphFont"/>
    <w:link w:val="Style2"/>
    <w:rsid w:val="00A0101A"/>
    <w:rPr>
      <w:rFonts w:ascii="Times New Roman" w:hAnsi="Times New Roman"/>
      <w:sz w:val="24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D24884"/>
    <w:pPr>
      <w:numPr>
        <w:ilvl w:val="1"/>
      </w:numPr>
      <w:spacing w:before="120" w:after="120" w:line="480" w:lineRule="auto"/>
    </w:pPr>
    <w:rPr>
      <w:rFonts w:eastAsiaTheme="minorEastAsia"/>
      <w:b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D24884"/>
    <w:rPr>
      <w:rFonts w:ascii="Times New Roman" w:eastAsiaTheme="minorEastAsia" w:hAnsi="Times New Roman"/>
      <w:b/>
      <w:spacing w:val="15"/>
    </w:rPr>
  </w:style>
  <w:style w:type="paragraph" w:styleId="Header">
    <w:name w:val="header"/>
    <w:basedOn w:val="Normal"/>
    <w:link w:val="HeaderChar"/>
    <w:uiPriority w:val="99"/>
    <w:unhideWhenUsed/>
    <w:rsid w:val="009627B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27BB"/>
    <w:rPr>
      <w:rFonts w:ascii="Times New Roman" w:hAnsi="Times New Roman" w:cs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9627B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27BB"/>
    <w:rPr>
      <w:rFonts w:ascii="Times New Roman" w:hAnsi="Times New Roman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2</Words>
  <Characters>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anal Upadhyay</dc:creator>
  <cp:keywords/>
  <dc:description/>
  <cp:lastModifiedBy>Mranal Upadhyay</cp:lastModifiedBy>
  <cp:revision>2</cp:revision>
  <dcterms:created xsi:type="dcterms:W3CDTF">2021-11-12T03:33:00Z</dcterms:created>
  <dcterms:modified xsi:type="dcterms:W3CDTF">2021-11-12T03:43:00Z</dcterms:modified>
</cp:coreProperties>
</file>